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considering the ratio measures as a way of measuring analgesic effect to be flawed,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unnamed-chunk-1-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9" w:name="figure-3-caption"/>
      <w:bookmarkEnd w:id="39"/>
      <w:r>
        <w:t xml:space="preserve">Figure 3 Caption</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29d14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2988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2:13:56Z</dcterms:created>
  <dcterms:modified xsi:type="dcterms:W3CDTF">2017-08-24T22:13:56Z</dcterms:modified>
</cp:coreProperties>
</file>